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79F68" w14:textId="220B4DBE" w:rsidR="00011A8C" w:rsidRPr="00150FC0" w:rsidRDefault="00011A8C" w:rsidP="00011A8C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>201</w:t>
      </w:r>
      <w:r>
        <w:rPr>
          <w:rFonts w:ascii="Arial" w:hAnsi="Arial" w:cs="Arial"/>
          <w:b/>
        </w:rPr>
        <w:t>9</w:t>
      </w:r>
      <w:r w:rsidRPr="00150FC0">
        <w:rPr>
          <w:rFonts w:ascii="Arial" w:hAnsi="Arial" w:cs="Arial"/>
          <w:b/>
        </w:rPr>
        <w:t xml:space="preserve"> BIG DATA HACKATHON P</w:t>
      </w:r>
      <w:r w:rsidR="00C13A2B">
        <w:rPr>
          <w:rFonts w:ascii="Arial" w:hAnsi="Arial" w:cs="Arial"/>
          <w:b/>
        </w:rPr>
        <w:t xml:space="preserve">ROJECT SUBMISSION </w:t>
      </w:r>
      <w:r w:rsidRPr="00150FC0">
        <w:rPr>
          <w:rFonts w:ascii="Arial" w:hAnsi="Arial" w:cs="Arial"/>
          <w:b/>
        </w:rPr>
        <w:t>FORM</w:t>
      </w:r>
    </w:p>
    <w:p w14:paraId="74FB32FE" w14:textId="77777777" w:rsidR="00011A8C" w:rsidRPr="00150FC0" w:rsidRDefault="00011A8C" w:rsidP="00011A8C">
      <w:pPr>
        <w:rPr>
          <w:rFonts w:ascii="Arial" w:hAnsi="Arial" w:cs="Arial"/>
        </w:rPr>
      </w:pPr>
    </w:p>
    <w:p w14:paraId="1D18BCDF" w14:textId="2DD1010A" w:rsidR="00C13A2B" w:rsidRPr="00150FC0" w:rsidRDefault="00C13A2B" w:rsidP="00C13A2B">
      <w:pPr>
        <w:rPr>
          <w:rFonts w:ascii="Arial" w:hAnsi="Arial" w:cs="Arial"/>
        </w:rPr>
      </w:pPr>
      <w:r w:rsidRPr="00150FC0">
        <w:rPr>
          <w:rFonts w:ascii="Arial" w:hAnsi="Arial" w:cs="Arial"/>
        </w:rPr>
        <w:t>Complete the following information and upload to your</w:t>
      </w:r>
      <w:r>
        <w:rPr>
          <w:rFonts w:ascii="Arial" w:hAnsi="Arial" w:cs="Arial"/>
        </w:rPr>
        <w:t xml:space="preserve"> t</w:t>
      </w:r>
      <w:r w:rsidRPr="00150FC0">
        <w:rPr>
          <w:rFonts w:ascii="Arial" w:hAnsi="Arial" w:cs="Arial"/>
        </w:rPr>
        <w:t xml:space="preserve">eam number GitHub repository </w:t>
      </w:r>
      <w:r>
        <w:rPr>
          <w:rFonts w:ascii="Arial" w:hAnsi="Arial" w:cs="Arial"/>
        </w:rPr>
        <w:t>(github.com/</w:t>
      </w:r>
      <w:proofErr w:type="spellStart"/>
      <w:r>
        <w:rPr>
          <w:rFonts w:ascii="Arial" w:hAnsi="Arial" w:cs="Arial"/>
        </w:rPr>
        <w:t>BigDataForSanDiego</w:t>
      </w:r>
      <w:proofErr w:type="spellEnd"/>
      <w:r>
        <w:rPr>
          <w:rFonts w:ascii="Arial" w:hAnsi="Arial" w:cs="Arial"/>
        </w:rPr>
        <w:t xml:space="preserve">) </w:t>
      </w:r>
      <w:r>
        <w:rPr>
          <w:rFonts w:ascii="Arial" w:hAnsi="Arial" w:cs="Arial"/>
          <w:color w:val="FF0000"/>
        </w:rPr>
        <w:t>by 1</w:t>
      </w:r>
      <w:r w:rsidR="00317304">
        <w:rPr>
          <w:rFonts w:ascii="Arial" w:hAnsi="Arial" w:cs="Arial"/>
          <w:color w:val="FF0000"/>
        </w:rPr>
        <w:t>0</w:t>
      </w:r>
      <w:r w:rsidR="00FC5F5D">
        <w:rPr>
          <w:rFonts w:ascii="Arial" w:hAnsi="Arial" w:cs="Arial"/>
          <w:color w:val="FF0000"/>
        </w:rPr>
        <w:t>:</w:t>
      </w:r>
      <w:r w:rsidR="00317304">
        <w:rPr>
          <w:rFonts w:ascii="Arial" w:hAnsi="Arial" w:cs="Arial"/>
          <w:color w:val="FF0000"/>
        </w:rPr>
        <w:t>0</w:t>
      </w:r>
      <w:r w:rsidR="00FC5F5D">
        <w:rPr>
          <w:rFonts w:ascii="Arial" w:hAnsi="Arial" w:cs="Arial"/>
          <w:color w:val="FF0000"/>
        </w:rPr>
        <w:t>0 a</w:t>
      </w:r>
      <w:r>
        <w:rPr>
          <w:rFonts w:ascii="Arial" w:hAnsi="Arial" w:cs="Arial"/>
          <w:color w:val="FF0000"/>
        </w:rPr>
        <w:t>.m. on Saturday, March 16</w:t>
      </w:r>
      <w:r w:rsidRPr="00C13A2B">
        <w:rPr>
          <w:rFonts w:ascii="Arial" w:hAnsi="Arial" w:cs="Arial"/>
          <w:color w:val="FF0000"/>
          <w:vertAlign w:val="superscript"/>
        </w:rPr>
        <w:t>th</w:t>
      </w:r>
      <w:r>
        <w:rPr>
          <w:rFonts w:ascii="Arial" w:hAnsi="Arial" w:cs="Arial"/>
          <w:color w:val="FF0000"/>
        </w:rPr>
        <w:t xml:space="preserve"> (along with your team’s final pitch presentation</w:t>
      </w:r>
      <w:r w:rsidR="00AE3E0A">
        <w:rPr>
          <w:rFonts w:ascii="Arial" w:hAnsi="Arial" w:cs="Arial"/>
          <w:color w:val="FF0000"/>
        </w:rPr>
        <w:t xml:space="preserve"> slides</w:t>
      </w:r>
      <w:r>
        <w:rPr>
          <w:rFonts w:ascii="Arial" w:hAnsi="Arial" w:cs="Arial"/>
          <w:color w:val="FF0000"/>
        </w:rPr>
        <w:t>)</w:t>
      </w:r>
      <w:r w:rsidR="00543ED8">
        <w:rPr>
          <w:rFonts w:ascii="Arial" w:hAnsi="Arial" w:cs="Arial"/>
          <w:color w:val="FF0000"/>
        </w:rPr>
        <w:t>.</w:t>
      </w:r>
    </w:p>
    <w:p w14:paraId="7A26C3C4" w14:textId="77777777" w:rsidR="00FC5F5D" w:rsidRPr="00150FC0" w:rsidRDefault="00FC5F5D" w:rsidP="00FC5F5D">
      <w:pPr>
        <w:rPr>
          <w:rFonts w:ascii="Arial" w:hAnsi="Arial" w:cs="Arial"/>
        </w:rPr>
      </w:pPr>
    </w:p>
    <w:tbl>
      <w:tblPr>
        <w:tblStyle w:val="TableGrid"/>
        <w:tblW w:w="10800" w:type="dxa"/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8640"/>
      </w:tblGrid>
      <w:tr w:rsidR="00FC5F5D" w14:paraId="443275B0" w14:textId="77777777" w:rsidTr="00203730">
        <w:trPr>
          <w:trHeight w:val="288"/>
        </w:trPr>
        <w:tc>
          <w:tcPr>
            <w:tcW w:w="2160" w:type="dxa"/>
            <w:tcBorders>
              <w:top w:val="nil"/>
              <w:left w:val="nil"/>
              <w:bottom w:val="nil"/>
            </w:tcBorders>
          </w:tcPr>
          <w:p w14:paraId="3C313DC0" w14:textId="77777777" w:rsidR="00FC5F5D" w:rsidRDefault="00FC5F5D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eam Number: </w:t>
            </w:r>
          </w:p>
        </w:tc>
        <w:tc>
          <w:tcPr>
            <w:tcW w:w="8640" w:type="dxa"/>
            <w:shd w:val="clear" w:color="auto" w:fill="F2F2F2" w:themeFill="background1" w:themeFillShade="F2"/>
          </w:tcPr>
          <w:p w14:paraId="481AB8DB" w14:textId="5CBEE102" w:rsidR="00FC5F5D" w:rsidRDefault="00AE63FB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6</w:t>
            </w:r>
          </w:p>
        </w:tc>
      </w:tr>
    </w:tbl>
    <w:p w14:paraId="5ED9A964" w14:textId="77777777" w:rsidR="00FC5F5D" w:rsidRDefault="00FC5F5D" w:rsidP="00FC5F5D">
      <w:pPr>
        <w:rPr>
          <w:rFonts w:ascii="Arial" w:hAnsi="Arial" w:cs="Arial"/>
          <w:b/>
        </w:rPr>
      </w:pPr>
    </w:p>
    <w:tbl>
      <w:tblPr>
        <w:tblStyle w:val="TableGrid"/>
        <w:tblW w:w="10800" w:type="dxa"/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8640"/>
      </w:tblGrid>
      <w:tr w:rsidR="00FC5F5D" w14:paraId="1335AA73" w14:textId="77777777" w:rsidTr="00203730">
        <w:trPr>
          <w:trHeight w:val="288"/>
        </w:trPr>
        <w:tc>
          <w:tcPr>
            <w:tcW w:w="2160" w:type="dxa"/>
            <w:tcBorders>
              <w:top w:val="nil"/>
              <w:left w:val="nil"/>
              <w:bottom w:val="nil"/>
            </w:tcBorders>
          </w:tcPr>
          <w:p w14:paraId="5F4453F8" w14:textId="77777777" w:rsidR="00FC5F5D" w:rsidRDefault="00FC5F5D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eam Name: </w:t>
            </w:r>
          </w:p>
        </w:tc>
        <w:tc>
          <w:tcPr>
            <w:tcW w:w="8640" w:type="dxa"/>
            <w:shd w:val="clear" w:color="auto" w:fill="F2F2F2" w:themeFill="background1" w:themeFillShade="F2"/>
          </w:tcPr>
          <w:p w14:paraId="5B56277C" w14:textId="04132B51" w:rsidR="00FC5F5D" w:rsidRDefault="00275441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T’s National University Geeks</w:t>
            </w:r>
          </w:p>
        </w:tc>
      </w:tr>
    </w:tbl>
    <w:p w14:paraId="0CD8AE8F" w14:textId="77777777" w:rsidR="00FC5F5D" w:rsidRDefault="00FC5F5D" w:rsidP="00FC5F5D">
      <w:pPr>
        <w:rPr>
          <w:rFonts w:ascii="Arial" w:hAnsi="Arial" w:cs="Arial"/>
          <w:b/>
        </w:rPr>
      </w:pPr>
    </w:p>
    <w:p w14:paraId="6FAD60F0" w14:textId="77777777" w:rsidR="00FC5F5D" w:rsidRDefault="00FC5F5D" w:rsidP="00FC5F5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eam Members: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3685"/>
        <w:gridCol w:w="1680"/>
        <w:gridCol w:w="1680"/>
        <w:gridCol w:w="1680"/>
        <w:gridCol w:w="2070"/>
      </w:tblGrid>
      <w:tr w:rsidR="00FC5F5D" w14:paraId="48564CE0" w14:textId="77777777" w:rsidTr="00203730">
        <w:tc>
          <w:tcPr>
            <w:tcW w:w="3685" w:type="dxa"/>
            <w:vAlign w:val="center"/>
          </w:tcPr>
          <w:p w14:paraId="696CD1D8" w14:textId="77777777" w:rsidR="00FC5F5D" w:rsidRPr="007E4655" w:rsidRDefault="00FC5F5D" w:rsidP="00203730">
            <w:pPr>
              <w:jc w:val="center"/>
              <w:rPr>
                <w:rFonts w:ascii="Arial" w:hAnsi="Arial" w:cs="Arial"/>
                <w:i/>
              </w:rPr>
            </w:pPr>
            <w:r w:rsidRPr="007E4655">
              <w:rPr>
                <w:rFonts w:ascii="Arial" w:hAnsi="Arial" w:cs="Arial"/>
                <w:i/>
              </w:rPr>
              <w:t>Name</w:t>
            </w:r>
          </w:p>
        </w:tc>
        <w:tc>
          <w:tcPr>
            <w:tcW w:w="1680" w:type="dxa"/>
            <w:vAlign w:val="center"/>
          </w:tcPr>
          <w:p w14:paraId="0EBB32A6" w14:textId="77777777" w:rsidR="00FC5F5D" w:rsidRPr="007E4655" w:rsidRDefault="00FC5F5D" w:rsidP="00203730">
            <w:pPr>
              <w:jc w:val="center"/>
              <w:rPr>
                <w:rFonts w:ascii="Arial" w:hAnsi="Arial" w:cs="Arial"/>
                <w:i/>
              </w:rPr>
            </w:pPr>
            <w:r w:rsidRPr="007E4655">
              <w:rPr>
                <w:rFonts w:ascii="Arial" w:hAnsi="Arial" w:cs="Arial"/>
                <w:i/>
              </w:rPr>
              <w:t>Active SDSU student?</w:t>
            </w:r>
          </w:p>
        </w:tc>
        <w:tc>
          <w:tcPr>
            <w:tcW w:w="1680" w:type="dxa"/>
            <w:vAlign w:val="center"/>
          </w:tcPr>
          <w:p w14:paraId="3E92C25A" w14:textId="77777777" w:rsidR="00FC5F5D" w:rsidRPr="007E4655" w:rsidRDefault="00FC5F5D" w:rsidP="00203730">
            <w:pPr>
              <w:jc w:val="center"/>
              <w:rPr>
                <w:rFonts w:ascii="Arial" w:hAnsi="Arial" w:cs="Arial"/>
                <w:i/>
              </w:rPr>
            </w:pPr>
            <w:r w:rsidRPr="007E4655">
              <w:rPr>
                <w:rFonts w:ascii="Arial" w:hAnsi="Arial" w:cs="Arial"/>
                <w:i/>
              </w:rPr>
              <w:t>Female active SDSU student?</w:t>
            </w:r>
          </w:p>
        </w:tc>
        <w:tc>
          <w:tcPr>
            <w:tcW w:w="1680" w:type="dxa"/>
            <w:vAlign w:val="center"/>
          </w:tcPr>
          <w:p w14:paraId="1F36CB71" w14:textId="77777777" w:rsidR="00FC5F5D" w:rsidRPr="007E4655" w:rsidRDefault="00FC5F5D" w:rsidP="00203730">
            <w:pPr>
              <w:jc w:val="center"/>
              <w:rPr>
                <w:rFonts w:ascii="Arial" w:hAnsi="Arial" w:cs="Arial"/>
                <w:i/>
              </w:rPr>
            </w:pPr>
            <w:r w:rsidRPr="007E4655">
              <w:rPr>
                <w:rFonts w:ascii="Arial" w:hAnsi="Arial" w:cs="Arial"/>
                <w:i/>
              </w:rPr>
              <w:t>Active SDSU veteran?</w:t>
            </w:r>
          </w:p>
        </w:tc>
        <w:tc>
          <w:tcPr>
            <w:tcW w:w="2070" w:type="dxa"/>
            <w:vAlign w:val="center"/>
          </w:tcPr>
          <w:p w14:paraId="1427723D" w14:textId="77777777" w:rsidR="00FC5F5D" w:rsidRPr="007E4655" w:rsidRDefault="00FC5F5D" w:rsidP="00203730">
            <w:pPr>
              <w:jc w:val="center"/>
              <w:rPr>
                <w:rFonts w:ascii="Arial" w:hAnsi="Arial" w:cs="Arial"/>
                <w:i/>
              </w:rPr>
            </w:pPr>
            <w:r w:rsidRPr="007E4655">
              <w:rPr>
                <w:rFonts w:ascii="Arial" w:hAnsi="Arial" w:cs="Arial"/>
                <w:i/>
              </w:rPr>
              <w:t>14</w:t>
            </w:r>
            <w:r w:rsidRPr="007E4655">
              <w:rPr>
                <w:rFonts w:ascii="Arial" w:hAnsi="Arial" w:cs="Arial"/>
                <w:i/>
                <w:vertAlign w:val="superscript"/>
              </w:rPr>
              <w:t>th</w:t>
            </w:r>
            <w:r w:rsidRPr="007E4655">
              <w:rPr>
                <w:rFonts w:ascii="Arial" w:hAnsi="Arial" w:cs="Arial"/>
                <w:i/>
              </w:rPr>
              <w:t xml:space="preserve"> grade (college 2</w:t>
            </w:r>
            <w:r w:rsidRPr="007E4655">
              <w:rPr>
                <w:rFonts w:ascii="Arial" w:hAnsi="Arial" w:cs="Arial"/>
                <w:i/>
                <w:vertAlign w:val="superscript"/>
              </w:rPr>
              <w:t>nd</w:t>
            </w:r>
            <w:r w:rsidRPr="007E4655">
              <w:rPr>
                <w:rFonts w:ascii="Arial" w:hAnsi="Arial" w:cs="Arial"/>
                <w:i/>
              </w:rPr>
              <w:t xml:space="preserve"> year) or younger</w:t>
            </w:r>
          </w:p>
        </w:tc>
      </w:tr>
      <w:tr w:rsidR="00FC5F5D" w14:paraId="6D6B7854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31D0087D" w14:textId="44DA918A" w:rsidR="00FC5F5D" w:rsidRDefault="00425C9B" w:rsidP="00203730">
            <w:pPr>
              <w:rPr>
                <w:rFonts w:ascii="Arial" w:hAnsi="Arial" w:cs="Arial"/>
                <w:b/>
              </w:rPr>
            </w:pPr>
            <w:proofErr w:type="spellStart"/>
            <w:r w:rsidRPr="00425C9B">
              <w:rPr>
                <w:rFonts w:ascii="Arial" w:hAnsi="Arial" w:cs="Arial"/>
                <w:b/>
              </w:rPr>
              <w:t>Manmeet</w:t>
            </w:r>
            <w:proofErr w:type="spellEnd"/>
            <w:r w:rsidRPr="00425C9B">
              <w:rPr>
                <w:rFonts w:ascii="Arial" w:hAnsi="Arial" w:cs="Arial"/>
                <w:b/>
              </w:rPr>
              <w:t xml:space="preserve"> Bains</w:t>
            </w:r>
          </w:p>
        </w:tc>
        <w:tc>
          <w:tcPr>
            <w:tcW w:w="1680" w:type="dxa"/>
            <w:vAlign w:val="center"/>
          </w:tcPr>
          <w:p w14:paraId="14E27875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640431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4F33DA33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840843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1346AB20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035410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191FA0E0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6103955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48D7D86E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4EF42F3E" w14:textId="15FF9082" w:rsidR="00FC5F5D" w:rsidRDefault="00425C9B" w:rsidP="00203730">
            <w:pPr>
              <w:rPr>
                <w:rFonts w:ascii="Arial" w:hAnsi="Arial" w:cs="Arial"/>
                <w:b/>
              </w:rPr>
            </w:pPr>
            <w:r w:rsidRPr="00425C9B">
              <w:rPr>
                <w:rFonts w:ascii="Arial" w:hAnsi="Arial" w:cs="Arial"/>
                <w:b/>
              </w:rPr>
              <w:t xml:space="preserve">Shashi </w:t>
            </w:r>
            <w:proofErr w:type="spellStart"/>
            <w:r w:rsidRPr="00425C9B">
              <w:rPr>
                <w:rFonts w:ascii="Arial" w:hAnsi="Arial" w:cs="Arial"/>
                <w:b/>
              </w:rPr>
              <w:t>Bala</w:t>
            </w:r>
            <w:proofErr w:type="spellEnd"/>
            <w:r w:rsidRPr="00425C9B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25C9B">
              <w:rPr>
                <w:rFonts w:ascii="Arial" w:hAnsi="Arial" w:cs="Arial"/>
                <w:b/>
              </w:rPr>
              <w:t>Lnu</w:t>
            </w:r>
            <w:proofErr w:type="spellEnd"/>
          </w:p>
        </w:tc>
        <w:tc>
          <w:tcPr>
            <w:tcW w:w="1680" w:type="dxa"/>
            <w:vAlign w:val="center"/>
          </w:tcPr>
          <w:p w14:paraId="08C539C4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79348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1145B852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95912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3ABCEA65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011983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7C78FEE7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093617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321DAA16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1B96DF30" w14:textId="55AB0D60" w:rsidR="00FC5F5D" w:rsidRDefault="00425C9B" w:rsidP="00203730">
            <w:pPr>
              <w:rPr>
                <w:rFonts w:ascii="Arial" w:hAnsi="Arial" w:cs="Arial"/>
                <w:b/>
              </w:rPr>
            </w:pPr>
            <w:r w:rsidRPr="00425C9B">
              <w:rPr>
                <w:rFonts w:ascii="Arial" w:hAnsi="Arial" w:cs="Arial"/>
                <w:b/>
              </w:rPr>
              <w:t xml:space="preserve">Akinyemi </w:t>
            </w:r>
            <w:proofErr w:type="spellStart"/>
            <w:r w:rsidRPr="00425C9B">
              <w:rPr>
                <w:rFonts w:ascii="Arial" w:hAnsi="Arial" w:cs="Arial"/>
                <w:b/>
              </w:rPr>
              <w:t>Fayankinnu</w:t>
            </w:r>
            <w:proofErr w:type="spellEnd"/>
          </w:p>
        </w:tc>
        <w:tc>
          <w:tcPr>
            <w:tcW w:w="1680" w:type="dxa"/>
            <w:vAlign w:val="center"/>
          </w:tcPr>
          <w:p w14:paraId="05FCE525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0279340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51EF7277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508670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6A0717A5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356764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2D22FBAB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2518650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300B6A54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3712D51A" w14:textId="3029E2E6" w:rsidR="00FC5F5D" w:rsidRDefault="00425C9B" w:rsidP="00203730">
            <w:pPr>
              <w:rPr>
                <w:rFonts w:ascii="Arial" w:hAnsi="Arial" w:cs="Arial"/>
                <w:b/>
              </w:rPr>
            </w:pPr>
            <w:r w:rsidRPr="00425C9B">
              <w:rPr>
                <w:rFonts w:ascii="Arial" w:hAnsi="Arial" w:cs="Arial"/>
                <w:b/>
              </w:rPr>
              <w:t>Wanghuizi Gao</w:t>
            </w:r>
          </w:p>
        </w:tc>
        <w:tc>
          <w:tcPr>
            <w:tcW w:w="1680" w:type="dxa"/>
            <w:vAlign w:val="center"/>
          </w:tcPr>
          <w:p w14:paraId="68860861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927011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78FC6B71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732272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06B2D813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895543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1617F47F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618788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120DAE8F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40FAE937" w14:textId="55E48834" w:rsidR="00FC5F5D" w:rsidRDefault="00425C9B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Kara Lena</w:t>
            </w:r>
          </w:p>
        </w:tc>
        <w:tc>
          <w:tcPr>
            <w:tcW w:w="1680" w:type="dxa"/>
            <w:vAlign w:val="center"/>
          </w:tcPr>
          <w:p w14:paraId="74D1AE81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73701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2B208EAA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0919047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1B0DD6B8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090380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7CF304D7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9809561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3908D380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31EE6091" w14:textId="73B80D81" w:rsidR="00FC5F5D" w:rsidRDefault="00425C9B" w:rsidP="00203730">
            <w:pPr>
              <w:rPr>
                <w:rFonts w:ascii="Arial" w:hAnsi="Arial" w:cs="Arial"/>
                <w:b/>
              </w:rPr>
            </w:pPr>
            <w:proofErr w:type="spellStart"/>
            <w:r w:rsidRPr="00425C9B">
              <w:rPr>
                <w:rFonts w:ascii="Arial" w:hAnsi="Arial" w:cs="Arial"/>
                <w:b/>
              </w:rPr>
              <w:t>Lohith</w:t>
            </w:r>
            <w:proofErr w:type="spellEnd"/>
            <w:r w:rsidRPr="00425C9B">
              <w:rPr>
                <w:rFonts w:ascii="Arial" w:hAnsi="Arial" w:cs="Arial"/>
                <w:b/>
              </w:rPr>
              <w:t xml:space="preserve"> Sekhar Potluri</w:t>
            </w:r>
          </w:p>
        </w:tc>
        <w:tc>
          <w:tcPr>
            <w:tcW w:w="1680" w:type="dxa"/>
            <w:vAlign w:val="center"/>
          </w:tcPr>
          <w:p w14:paraId="20FB727E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416670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6964211D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321501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41575177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819307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4DDD2CB4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732342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699B67B3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22A6B4BC" w14:textId="52AE0132" w:rsidR="00FC5F5D" w:rsidRDefault="00425C9B" w:rsidP="00203730">
            <w:pPr>
              <w:rPr>
                <w:rFonts w:ascii="Arial" w:hAnsi="Arial" w:cs="Arial"/>
                <w:b/>
              </w:rPr>
            </w:pPr>
            <w:proofErr w:type="spellStart"/>
            <w:r w:rsidRPr="00425C9B">
              <w:rPr>
                <w:rFonts w:ascii="Arial" w:hAnsi="Arial" w:cs="Arial"/>
                <w:b/>
              </w:rPr>
              <w:t>Kornkanok</w:t>
            </w:r>
            <w:proofErr w:type="spellEnd"/>
            <w:r w:rsidRPr="00425C9B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425C9B">
              <w:rPr>
                <w:rFonts w:ascii="Arial" w:hAnsi="Arial" w:cs="Arial"/>
                <w:b/>
              </w:rPr>
              <w:t>Somkul</w:t>
            </w:r>
            <w:proofErr w:type="spellEnd"/>
          </w:p>
        </w:tc>
        <w:tc>
          <w:tcPr>
            <w:tcW w:w="1680" w:type="dxa"/>
            <w:vAlign w:val="center"/>
          </w:tcPr>
          <w:p w14:paraId="707064F7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10216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22DE3B50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7903999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42962EF9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48287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1694E82B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036951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40CED470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09E63312" w14:textId="3EDA4002" w:rsidR="00FC5F5D" w:rsidRDefault="00425C9B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tthew C. Vanderbilt</w:t>
            </w:r>
          </w:p>
        </w:tc>
        <w:tc>
          <w:tcPr>
            <w:tcW w:w="1680" w:type="dxa"/>
            <w:vAlign w:val="center"/>
          </w:tcPr>
          <w:p w14:paraId="5F41E260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53214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7D96567C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535805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0B80DC8B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31769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69997FF5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432631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259C9B88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59B89EE2" w14:textId="77777777" w:rsidR="00FC5F5D" w:rsidRDefault="00FC5F5D" w:rsidP="00203730">
            <w:pPr>
              <w:rPr>
                <w:rFonts w:ascii="Arial" w:hAnsi="Arial" w:cs="Arial"/>
                <w:b/>
              </w:rPr>
            </w:pPr>
          </w:p>
        </w:tc>
        <w:tc>
          <w:tcPr>
            <w:tcW w:w="1680" w:type="dxa"/>
            <w:vAlign w:val="center"/>
          </w:tcPr>
          <w:p w14:paraId="1AB427E9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2299547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0C6BC707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223960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1DBEFF8F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047204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435EC446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242419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  <w:tr w:rsidR="00FC5F5D" w14:paraId="34B49394" w14:textId="77777777" w:rsidTr="00203730">
        <w:trPr>
          <w:trHeight w:val="288"/>
        </w:trPr>
        <w:tc>
          <w:tcPr>
            <w:tcW w:w="3685" w:type="dxa"/>
            <w:vAlign w:val="center"/>
          </w:tcPr>
          <w:p w14:paraId="04076BAE" w14:textId="77777777" w:rsidR="00FC5F5D" w:rsidRDefault="00FC5F5D" w:rsidP="00203730">
            <w:pPr>
              <w:rPr>
                <w:rFonts w:ascii="Arial" w:hAnsi="Arial" w:cs="Arial"/>
                <w:b/>
              </w:rPr>
            </w:pPr>
          </w:p>
        </w:tc>
        <w:tc>
          <w:tcPr>
            <w:tcW w:w="1680" w:type="dxa"/>
            <w:vAlign w:val="center"/>
          </w:tcPr>
          <w:p w14:paraId="2BBA9953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870562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3098D7F3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542331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1680" w:type="dxa"/>
            <w:vAlign w:val="center"/>
          </w:tcPr>
          <w:p w14:paraId="72A15419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-1309006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  <w:tc>
          <w:tcPr>
            <w:tcW w:w="2070" w:type="dxa"/>
            <w:vAlign w:val="center"/>
          </w:tcPr>
          <w:p w14:paraId="32244695" w14:textId="77777777" w:rsidR="00FC5F5D" w:rsidRDefault="00A433A6" w:rsidP="00203730">
            <w:pPr>
              <w:jc w:val="center"/>
              <w:rPr>
                <w:rFonts w:ascii="Arial" w:hAnsi="Arial" w:cs="Arial"/>
                <w:b/>
              </w:rPr>
            </w:pPr>
            <w:sdt>
              <w:sdtPr>
                <w:rPr>
                  <w:rFonts w:ascii="Arial" w:hAnsi="Arial" w:cs="Arial"/>
                  <w:b/>
                </w:rPr>
                <w:id w:val="189099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5F5D" w:rsidRPr="007C508B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</w:p>
        </w:tc>
      </w:tr>
    </w:tbl>
    <w:p w14:paraId="0E8E5941" w14:textId="77777777" w:rsidR="00FC5F5D" w:rsidRDefault="00FC5F5D" w:rsidP="00FC5F5D">
      <w:pPr>
        <w:rPr>
          <w:rFonts w:ascii="Arial" w:hAnsi="Arial" w:cs="Arial"/>
          <w:b/>
        </w:rPr>
      </w:pPr>
    </w:p>
    <w:tbl>
      <w:tblPr>
        <w:tblStyle w:val="TableGrid"/>
        <w:tblW w:w="10800" w:type="dxa"/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2160"/>
        <w:gridCol w:w="8640"/>
      </w:tblGrid>
      <w:tr w:rsidR="00FC5F5D" w14:paraId="272A32D7" w14:textId="77777777" w:rsidTr="00203730">
        <w:trPr>
          <w:trHeight w:val="288"/>
        </w:trPr>
        <w:tc>
          <w:tcPr>
            <w:tcW w:w="2160" w:type="dxa"/>
            <w:tcBorders>
              <w:top w:val="nil"/>
              <w:left w:val="nil"/>
              <w:bottom w:val="nil"/>
            </w:tcBorders>
          </w:tcPr>
          <w:p w14:paraId="0602C6D8" w14:textId="77777777" w:rsidR="00FC5F5D" w:rsidRDefault="00FC5F5D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Team Leader: </w:t>
            </w:r>
          </w:p>
        </w:tc>
        <w:tc>
          <w:tcPr>
            <w:tcW w:w="8640" w:type="dxa"/>
            <w:shd w:val="clear" w:color="auto" w:fill="F2F2F2" w:themeFill="background1" w:themeFillShade="F2"/>
          </w:tcPr>
          <w:p w14:paraId="3392F0BC" w14:textId="47238ADF" w:rsidR="00FC5F5D" w:rsidRDefault="00275441" w:rsidP="00203730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athew Vanderbilt</w:t>
            </w:r>
          </w:p>
        </w:tc>
      </w:tr>
    </w:tbl>
    <w:p w14:paraId="18ED3414" w14:textId="77777777" w:rsidR="00FC5F5D" w:rsidRDefault="00FC5F5D" w:rsidP="00FC5F5D">
      <w:pPr>
        <w:rPr>
          <w:rFonts w:ascii="Arial" w:hAnsi="Arial" w:cs="Arial"/>
          <w:b/>
        </w:rPr>
      </w:pPr>
    </w:p>
    <w:p w14:paraId="5EF3B22A" w14:textId="77777777" w:rsidR="00FC5F5D" w:rsidRPr="00150FC0" w:rsidRDefault="00FC5F5D" w:rsidP="00FC5F5D">
      <w:pPr>
        <w:rPr>
          <w:rFonts w:ascii="Arial" w:hAnsi="Arial" w:cs="Arial"/>
          <w:b/>
        </w:rPr>
      </w:pPr>
    </w:p>
    <w:p w14:paraId="4606D95D" w14:textId="77777777" w:rsidR="00FC5F5D" w:rsidRDefault="00FC5F5D" w:rsidP="00FC5F5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A question your team is answering </w:t>
      </w:r>
      <w:r w:rsidRPr="00150FC0">
        <w:rPr>
          <w:rFonts w:ascii="Arial" w:hAnsi="Arial" w:cs="Arial"/>
          <w:b/>
        </w:rPr>
        <w:t>(</w:t>
      </w:r>
      <w:r>
        <w:rPr>
          <w:rFonts w:ascii="Arial" w:hAnsi="Arial" w:cs="Arial"/>
          <w:b/>
        </w:rPr>
        <w:t xml:space="preserve">check a box OR provide a question your group created) </w:t>
      </w:r>
    </w:p>
    <w:p w14:paraId="0FCD920A" w14:textId="77777777" w:rsidR="00FC5F5D" w:rsidRPr="00600334" w:rsidRDefault="00FC5F5D" w:rsidP="00FC5F5D">
      <w:pPr>
        <w:rPr>
          <w:rFonts w:ascii="Arial" w:hAnsi="Arial" w:cs="Arial"/>
          <w:b/>
          <w:u w:val="single"/>
        </w:rPr>
      </w:pPr>
      <w:r w:rsidRPr="00600334">
        <w:rPr>
          <w:rFonts w:ascii="Arial" w:hAnsi="Arial" w:cs="Arial"/>
          <w:b/>
          <w:u w:val="single"/>
        </w:rPr>
        <w:t>Smart City</w:t>
      </w:r>
    </w:p>
    <w:p w14:paraId="5C684786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985455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600334">
        <w:rPr>
          <w:rFonts w:ascii="Arial" w:hAnsi="Arial" w:cs="Arial"/>
        </w:rPr>
        <w:t xml:space="preserve">How can San Diegans have better options for parking in high-traffic areas to void congestion? </w:t>
      </w:r>
    </w:p>
    <w:p w14:paraId="278CBADF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4257968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600334">
        <w:rPr>
          <w:rFonts w:ascii="Arial" w:hAnsi="Arial" w:cs="Arial"/>
        </w:rPr>
        <w:t>How can we get an emergency vehicle to the scene in shortest possible time can save lives?</w:t>
      </w:r>
    </w:p>
    <w:p w14:paraId="5CE9B2A9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441727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Your question: </w:t>
      </w:r>
    </w:p>
    <w:p w14:paraId="0C77D956" w14:textId="77777777" w:rsidR="00FC5F5D" w:rsidRPr="00882A34" w:rsidRDefault="00FC5F5D" w:rsidP="00FC5F5D">
      <w:pPr>
        <w:rPr>
          <w:rFonts w:ascii="Arial" w:hAnsi="Arial" w:cs="Arial"/>
        </w:rPr>
      </w:pPr>
    </w:p>
    <w:p w14:paraId="6CD966D8" w14:textId="77777777" w:rsidR="00FC5F5D" w:rsidRPr="00600334" w:rsidRDefault="00FC5F5D" w:rsidP="00FC5F5D">
      <w:pPr>
        <w:rPr>
          <w:rFonts w:ascii="Arial" w:hAnsi="Arial" w:cs="Arial"/>
          <w:b/>
          <w:u w:val="single"/>
        </w:rPr>
      </w:pPr>
      <w:r w:rsidRPr="00600334">
        <w:rPr>
          <w:rFonts w:ascii="Arial" w:hAnsi="Arial" w:cs="Arial"/>
          <w:b/>
          <w:u w:val="single"/>
        </w:rPr>
        <w:t>Smart Environment</w:t>
      </w:r>
    </w:p>
    <w:p w14:paraId="6B4B6BEB" w14:textId="67536590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7526312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275441">
            <w:rPr>
              <w:rFonts w:ascii="MS Gothic" w:eastAsia="MS Gothic" w:hAnsi="MS Gothic" w:cs="Arial" w:hint="eastAsia"/>
            </w:rPr>
            <w:t>☒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882A34">
        <w:rPr>
          <w:rFonts w:ascii="Arial" w:hAnsi="Arial" w:cs="Arial"/>
        </w:rPr>
        <w:t xml:space="preserve">How can San Diegans have access to better air quality indoors and outdoors? </w:t>
      </w:r>
    </w:p>
    <w:p w14:paraId="47781586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37835860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882A34">
        <w:rPr>
          <w:rFonts w:ascii="Arial" w:hAnsi="Arial" w:cs="Arial"/>
        </w:rPr>
        <w:t>How can we clean San Diego beaches effectively?</w:t>
      </w:r>
    </w:p>
    <w:p w14:paraId="64DE98F5" w14:textId="62622F0D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35350636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5C9B">
            <w:rPr>
              <w:rFonts w:ascii="MS Gothic" w:eastAsia="MS Gothic" w:hAnsi="MS Gothic" w:cs="Arial" w:hint="eastAsia"/>
            </w:rPr>
            <w:t>☒</w:t>
          </w:r>
        </w:sdtContent>
      </w:sdt>
      <w:r w:rsidR="00FC5F5D">
        <w:rPr>
          <w:rFonts w:ascii="Arial" w:hAnsi="Arial" w:cs="Arial"/>
        </w:rPr>
        <w:t xml:space="preserve"> Your question: </w:t>
      </w:r>
      <w:r w:rsidR="00425C9B" w:rsidRPr="00425C9B">
        <w:rPr>
          <w:rFonts w:ascii="Arial" w:hAnsi="Arial" w:cs="Arial"/>
        </w:rPr>
        <w:t>How can we improve the precision of air quality data in San Diego to enable smart decision making for the City and its inhabitants?</w:t>
      </w:r>
    </w:p>
    <w:p w14:paraId="4A9EE2B1" w14:textId="77777777" w:rsidR="00FC5F5D" w:rsidRDefault="00FC5F5D" w:rsidP="00FC5F5D">
      <w:pPr>
        <w:rPr>
          <w:rFonts w:ascii="Arial" w:hAnsi="Arial" w:cs="Arial"/>
        </w:rPr>
      </w:pPr>
    </w:p>
    <w:p w14:paraId="4C6B8B86" w14:textId="77777777" w:rsidR="00FC5F5D" w:rsidRPr="00600334" w:rsidRDefault="00FC5F5D" w:rsidP="00FC5F5D">
      <w:pPr>
        <w:rPr>
          <w:rFonts w:ascii="Arial" w:hAnsi="Arial" w:cs="Arial"/>
          <w:b/>
          <w:u w:val="single"/>
        </w:rPr>
      </w:pPr>
      <w:r w:rsidRPr="00600334">
        <w:rPr>
          <w:rFonts w:ascii="Arial" w:hAnsi="Arial" w:cs="Arial"/>
          <w:b/>
          <w:u w:val="single"/>
        </w:rPr>
        <w:t>Smart Education</w:t>
      </w:r>
    </w:p>
    <w:p w14:paraId="54D46ABF" w14:textId="77777777" w:rsidR="00FC5F5D" w:rsidRPr="00600334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184533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600334">
        <w:rPr>
          <w:rFonts w:ascii="Arial" w:hAnsi="Arial" w:cs="Arial"/>
        </w:rPr>
        <w:t xml:space="preserve">How can schools better utilize their physical resources? </w:t>
      </w:r>
    </w:p>
    <w:p w14:paraId="740FFDC5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210671286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600334">
        <w:rPr>
          <w:rFonts w:ascii="Arial" w:hAnsi="Arial" w:cs="Arial"/>
        </w:rPr>
        <w:t>How to provide better school bus routing plan for San Diego Unified School Districts?</w:t>
      </w:r>
    </w:p>
    <w:p w14:paraId="24876D59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185417846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Your question: </w:t>
      </w:r>
    </w:p>
    <w:p w14:paraId="7A7AAFB1" w14:textId="77777777" w:rsidR="00FC5F5D" w:rsidRDefault="00FC5F5D" w:rsidP="00FC5F5D">
      <w:pPr>
        <w:rPr>
          <w:rFonts w:ascii="Arial" w:hAnsi="Arial" w:cs="Arial"/>
        </w:rPr>
      </w:pPr>
    </w:p>
    <w:p w14:paraId="4FB31AA0" w14:textId="77777777" w:rsidR="00FC5F5D" w:rsidRPr="00600334" w:rsidRDefault="00FC5F5D" w:rsidP="00FC5F5D">
      <w:pPr>
        <w:rPr>
          <w:rFonts w:ascii="Arial" w:hAnsi="Arial" w:cs="Arial"/>
          <w:b/>
          <w:u w:val="single"/>
        </w:rPr>
      </w:pPr>
      <w:r w:rsidRPr="00600334">
        <w:rPr>
          <w:rFonts w:ascii="Arial" w:hAnsi="Arial" w:cs="Arial"/>
          <w:b/>
          <w:u w:val="single"/>
        </w:rPr>
        <w:t>Smart Transportation</w:t>
      </w:r>
    </w:p>
    <w:p w14:paraId="251159BF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-7050153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600334">
        <w:rPr>
          <w:rFonts w:ascii="Arial" w:hAnsi="Arial" w:cs="Arial"/>
        </w:rPr>
        <w:t>How can San Diegans make better transportation decisions of getting from point A to Z that leaves a smaller carbon footprint?</w:t>
      </w:r>
    </w:p>
    <w:p w14:paraId="25ACC443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02159461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Your question: </w:t>
      </w:r>
    </w:p>
    <w:p w14:paraId="6FF209F1" w14:textId="77777777" w:rsidR="00FC5F5D" w:rsidRDefault="00FC5F5D" w:rsidP="00FC5F5D">
      <w:pPr>
        <w:rPr>
          <w:rFonts w:ascii="Arial" w:hAnsi="Arial" w:cs="Arial"/>
        </w:rPr>
      </w:pPr>
    </w:p>
    <w:p w14:paraId="337446F5" w14:textId="77777777" w:rsidR="00FC5F5D" w:rsidRPr="00600334" w:rsidRDefault="00FC5F5D" w:rsidP="00FC5F5D">
      <w:pPr>
        <w:rPr>
          <w:rFonts w:ascii="Arial" w:hAnsi="Arial" w:cs="Arial"/>
          <w:b/>
          <w:u w:val="single"/>
        </w:rPr>
      </w:pPr>
      <w:r w:rsidRPr="00600334">
        <w:rPr>
          <w:rFonts w:ascii="Arial" w:hAnsi="Arial" w:cs="Arial"/>
          <w:b/>
          <w:u w:val="single"/>
        </w:rPr>
        <w:t>Smart Health</w:t>
      </w:r>
    </w:p>
    <w:p w14:paraId="0ED2E7C5" w14:textId="77777777" w:rsidR="00FC5F5D" w:rsidRPr="00600334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36642113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600334">
        <w:rPr>
          <w:rFonts w:ascii="Arial" w:hAnsi="Arial" w:cs="Arial"/>
        </w:rPr>
        <w:t xml:space="preserve">How can we share useful public health information and web analytical tools for improve public health in San Diego? </w:t>
      </w:r>
    </w:p>
    <w:p w14:paraId="4C121DF9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164515963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</w:t>
      </w:r>
      <w:r w:rsidR="00FC5F5D" w:rsidRPr="00600334">
        <w:rPr>
          <w:rFonts w:ascii="Arial" w:hAnsi="Arial" w:cs="Arial"/>
        </w:rPr>
        <w:t>What chronic diseases affect San Diegans and how can these conditions be managed daily?</w:t>
      </w:r>
    </w:p>
    <w:p w14:paraId="6E14B624" w14:textId="77777777" w:rsidR="00FC5F5D" w:rsidRDefault="00A433A6" w:rsidP="00FC5F5D">
      <w:pPr>
        <w:rPr>
          <w:rFonts w:ascii="Arial" w:hAnsi="Arial" w:cs="Arial"/>
        </w:rPr>
      </w:pPr>
      <w:sdt>
        <w:sdtPr>
          <w:rPr>
            <w:rFonts w:ascii="Arial" w:hAnsi="Arial" w:cs="Arial"/>
          </w:rPr>
          <w:id w:val="2009939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C5F5D">
            <w:rPr>
              <w:rFonts w:ascii="MS Gothic" w:eastAsia="MS Gothic" w:hAnsi="MS Gothic" w:cs="Arial" w:hint="eastAsia"/>
            </w:rPr>
            <w:t>☐</w:t>
          </w:r>
        </w:sdtContent>
      </w:sdt>
      <w:r w:rsidR="00FC5F5D">
        <w:rPr>
          <w:rFonts w:ascii="Arial" w:hAnsi="Arial" w:cs="Arial"/>
        </w:rPr>
        <w:t xml:space="preserve"> Your question: </w:t>
      </w:r>
    </w:p>
    <w:p w14:paraId="2B9C775E" w14:textId="77777777" w:rsidR="00FC5F5D" w:rsidRDefault="00FC5F5D" w:rsidP="00FC5F5D">
      <w:pPr>
        <w:rPr>
          <w:rFonts w:ascii="Arial" w:hAnsi="Arial" w:cs="Arial"/>
        </w:rPr>
      </w:pPr>
    </w:p>
    <w:p w14:paraId="2C9C2764" w14:textId="6FB1D730" w:rsidR="00FC5F5D" w:rsidRDefault="00FC5F5D" w:rsidP="00FC5F5D">
      <w:pPr>
        <w:rPr>
          <w:rFonts w:ascii="Arial" w:hAnsi="Arial" w:cs="Arial"/>
          <w:b/>
        </w:rPr>
      </w:pPr>
      <w:r w:rsidRPr="00600334">
        <w:rPr>
          <w:rFonts w:ascii="Arial" w:hAnsi="Arial" w:cs="Arial"/>
          <w:b/>
        </w:rPr>
        <w:t>Your team’s hackathon idea in TWO sentences:</w:t>
      </w:r>
    </w:p>
    <w:p w14:paraId="7DA003C9" w14:textId="234733D5" w:rsidR="00FC5F5D" w:rsidRPr="00600334" w:rsidRDefault="00FC5F5D" w:rsidP="00FC5F5D">
      <w:pPr>
        <w:rPr>
          <w:rFonts w:ascii="Arial" w:hAnsi="Arial" w:cs="Arial"/>
          <w:b/>
        </w:rPr>
      </w:pPr>
      <w:r w:rsidRPr="007E4655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39207DA2" wp14:editId="775D1731">
                <wp:extent cx="6877050" cy="1419225"/>
                <wp:effectExtent l="0" t="0" r="19050" b="285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0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AFA56" w14:textId="1BFB5041" w:rsidR="00FC5F5D" w:rsidRDefault="00425C9B" w:rsidP="00FC5F5D">
                            <w:r w:rsidRPr="00425C9B">
                              <w:t xml:space="preserve">Air pollution has been linked to </w:t>
                            </w:r>
                            <w:r w:rsidR="00A433A6">
                              <w:t>cognitive learning</w:t>
                            </w:r>
                            <w:r w:rsidRPr="00425C9B">
                              <w:t xml:space="preserve"> disorders, memory problems, and depression, in addition to respiratory issues, but there is insufficient data in San Diego County for finite air-quality </w:t>
                            </w:r>
                            <w:r w:rsidR="00A433A6">
                              <w:t>analytics</w:t>
                            </w:r>
                            <w:bookmarkStart w:id="0" w:name="_GoBack"/>
                            <w:bookmarkEnd w:id="0"/>
                            <w:r w:rsidRPr="00425C9B">
                              <w:t>.</w:t>
                            </w:r>
                          </w:p>
                          <w:p w14:paraId="52EEAC7D" w14:textId="77777777" w:rsidR="00425C9B" w:rsidRDefault="00425C9B" w:rsidP="00FC5F5D"/>
                          <w:p w14:paraId="784F5EF7" w14:textId="4257EF0A" w:rsidR="00FC5F5D" w:rsidRDefault="00425C9B" w:rsidP="00FC5F5D">
                            <w:r w:rsidRPr="00425C9B">
                              <w:t>Creation of improved, cost-effective, real-time monitoring devices deployed at strategic locations will enable dynamic geolocational predictive analytics of indoor/outdoor air quality conditions for smart decision making.</w:t>
                            </w:r>
                          </w:p>
                          <w:p w14:paraId="1759C09C" w14:textId="693ED75E" w:rsidR="00FC5F5D" w:rsidRDefault="00FC5F5D" w:rsidP="00FC5F5D"/>
                          <w:p w14:paraId="2AD921EB" w14:textId="77777777" w:rsidR="00FC5F5D" w:rsidRDefault="00FC5F5D" w:rsidP="00FC5F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9207D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41.5pt;height:11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">
                <v:textbox>
                  <w:txbxContent>
                    <w:p w14:paraId="0F3AFA56" w14:textId="1BFB5041" w:rsidR="00FC5F5D" w:rsidRDefault="00425C9B" w:rsidP="00FC5F5D">
                      <w:r w:rsidRPr="00425C9B">
                        <w:t xml:space="preserve">Air pollution has been linked to </w:t>
                      </w:r>
                      <w:r w:rsidR="00A433A6">
                        <w:t>cognitive learning</w:t>
                      </w:r>
                      <w:r w:rsidRPr="00425C9B">
                        <w:t xml:space="preserve"> disorders, memory problems, and depression, in addition to respiratory issues, but there is insufficient data in San Diego County for finite air-quality </w:t>
                      </w:r>
                      <w:r w:rsidR="00A433A6">
                        <w:t>analytics</w:t>
                      </w:r>
                      <w:bookmarkStart w:id="1" w:name="_GoBack"/>
                      <w:bookmarkEnd w:id="1"/>
                      <w:r w:rsidRPr="00425C9B">
                        <w:t>.</w:t>
                      </w:r>
                    </w:p>
                    <w:p w14:paraId="52EEAC7D" w14:textId="77777777" w:rsidR="00425C9B" w:rsidRDefault="00425C9B" w:rsidP="00FC5F5D"/>
                    <w:p w14:paraId="784F5EF7" w14:textId="4257EF0A" w:rsidR="00FC5F5D" w:rsidRDefault="00425C9B" w:rsidP="00FC5F5D">
                      <w:r w:rsidRPr="00425C9B">
                        <w:t>Creation of improved, cost-effective, real-time monitoring devices deployed at strategic locations will enable dynamic geolocational predictive analytics of indoor/outdoor air quality conditions for smart decision making.</w:t>
                      </w:r>
                    </w:p>
                    <w:p w14:paraId="1759C09C" w14:textId="693ED75E" w:rsidR="00FC5F5D" w:rsidRDefault="00FC5F5D" w:rsidP="00FC5F5D"/>
                    <w:p w14:paraId="2AD921EB" w14:textId="77777777" w:rsidR="00FC5F5D" w:rsidRDefault="00FC5F5D" w:rsidP="00FC5F5D"/>
                  </w:txbxContent>
                </v:textbox>
                <w10:anchorlock/>
              </v:shape>
            </w:pict>
          </mc:Fallback>
        </mc:AlternateContent>
      </w:r>
    </w:p>
    <w:p w14:paraId="7EBE3BC3" w14:textId="684F20BF" w:rsidR="00FC5F5D" w:rsidRPr="00600334" w:rsidRDefault="00FC5F5D" w:rsidP="00FC5F5D">
      <w:pPr>
        <w:rPr>
          <w:rFonts w:ascii="Arial" w:hAnsi="Arial" w:cs="Arial"/>
        </w:rPr>
      </w:pPr>
    </w:p>
    <w:p w14:paraId="6307B0E2" w14:textId="1B588520" w:rsidR="00FC5F5D" w:rsidRDefault="00FC5F5D" w:rsidP="00FC5F5D">
      <w:pPr>
        <w:rPr>
          <w:rFonts w:ascii="Arial" w:hAnsi="Arial" w:cs="Arial"/>
          <w:b/>
        </w:rPr>
      </w:pPr>
      <w:r w:rsidRPr="00600334">
        <w:rPr>
          <w:rFonts w:ascii="Arial" w:hAnsi="Arial" w:cs="Arial"/>
          <w:b/>
        </w:rPr>
        <w:t>Dataset(s) your team</w:t>
      </w:r>
      <w:r>
        <w:rPr>
          <w:rFonts w:ascii="Arial" w:hAnsi="Arial" w:cs="Arial"/>
          <w:b/>
        </w:rPr>
        <w:t xml:space="preserve"> are using </w:t>
      </w:r>
      <w:r w:rsidRPr="00600334">
        <w:rPr>
          <w:rFonts w:ascii="Arial" w:hAnsi="Arial" w:cs="Arial"/>
          <w:b/>
        </w:rPr>
        <w:t>for the project. Provide name and URL:</w:t>
      </w:r>
    </w:p>
    <w:p w14:paraId="76EAD0AF" w14:textId="351115B8" w:rsidR="00FC5F5D" w:rsidRDefault="00FC5F5D" w:rsidP="00FC5F5D">
      <w:pPr>
        <w:rPr>
          <w:rFonts w:ascii="Arial" w:hAnsi="Arial" w:cs="Arial"/>
          <w:b/>
        </w:rPr>
      </w:pPr>
      <w:r w:rsidRPr="007E4655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6B7B0F1B" wp14:editId="7788D3CF">
                <wp:extent cx="6858000" cy="699948"/>
                <wp:effectExtent l="0" t="0" r="19050" b="2413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6999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4B579" w14:textId="77777777" w:rsidR="00FC5F5D" w:rsidRDefault="00FC5F5D" w:rsidP="00FC5F5D"/>
                          <w:p w14:paraId="31C2AC03" w14:textId="6904D2EC" w:rsidR="00FC5F5D" w:rsidRDefault="00C44A0E" w:rsidP="00FC5F5D">
                            <w:r>
                              <w:t xml:space="preserve">EPA Air Quality Data: </w:t>
                            </w:r>
                            <w:r w:rsidR="00425C9B" w:rsidRPr="00425C9B">
                              <w:t>https://aqs.epa.gov/api</w:t>
                            </w:r>
                          </w:p>
                          <w:p w14:paraId="144DCCC1" w14:textId="77777777" w:rsidR="00FC5F5D" w:rsidRDefault="00FC5F5D" w:rsidP="00FC5F5D"/>
                          <w:p w14:paraId="07B4BD8A" w14:textId="77777777" w:rsidR="00FC5F5D" w:rsidRDefault="00FC5F5D" w:rsidP="00FC5F5D"/>
                          <w:p w14:paraId="3BD81E2A" w14:textId="77777777" w:rsidR="00FC5F5D" w:rsidRDefault="00FC5F5D" w:rsidP="00FC5F5D"/>
                          <w:p w14:paraId="6D0A1296" w14:textId="77777777" w:rsidR="00FC5F5D" w:rsidRDefault="00FC5F5D" w:rsidP="00FC5F5D"/>
                          <w:p w14:paraId="367802D2" w14:textId="77777777" w:rsidR="00FC5F5D" w:rsidRDefault="00FC5F5D" w:rsidP="00FC5F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7B0F1B" id="_x0000_s1027" type="#_x0000_t202" style="width:540pt;height:55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">
                <v:textbox>
                  <w:txbxContent>
                    <w:p w14:paraId="2954B579" w14:textId="77777777" w:rsidR="00FC5F5D" w:rsidRDefault="00FC5F5D" w:rsidP="00FC5F5D"/>
                    <w:p w14:paraId="31C2AC03" w14:textId="6904D2EC" w:rsidR="00FC5F5D" w:rsidRDefault="00C44A0E" w:rsidP="00FC5F5D">
                      <w:r>
                        <w:t xml:space="preserve">EPA Air Quality Data: </w:t>
                      </w:r>
                      <w:r w:rsidR="00425C9B" w:rsidRPr="00425C9B">
                        <w:t>https://aqs.epa.gov/api</w:t>
                      </w:r>
                    </w:p>
                    <w:p w14:paraId="144DCCC1" w14:textId="77777777" w:rsidR="00FC5F5D" w:rsidRDefault="00FC5F5D" w:rsidP="00FC5F5D"/>
                    <w:p w14:paraId="07B4BD8A" w14:textId="77777777" w:rsidR="00FC5F5D" w:rsidRDefault="00FC5F5D" w:rsidP="00FC5F5D"/>
                    <w:p w14:paraId="3BD81E2A" w14:textId="77777777" w:rsidR="00FC5F5D" w:rsidRDefault="00FC5F5D" w:rsidP="00FC5F5D"/>
                    <w:p w14:paraId="6D0A1296" w14:textId="77777777" w:rsidR="00FC5F5D" w:rsidRDefault="00FC5F5D" w:rsidP="00FC5F5D"/>
                    <w:p w14:paraId="367802D2" w14:textId="77777777" w:rsidR="00FC5F5D" w:rsidRDefault="00FC5F5D" w:rsidP="00FC5F5D"/>
                  </w:txbxContent>
                </v:textbox>
                <w10:anchorlock/>
              </v:shape>
            </w:pict>
          </mc:Fallback>
        </mc:AlternateContent>
      </w:r>
    </w:p>
    <w:p w14:paraId="3919B07C" w14:textId="77777777" w:rsidR="00FC5F5D" w:rsidRPr="008C05FA" w:rsidRDefault="00FC5F5D" w:rsidP="00FC5F5D">
      <w:pPr>
        <w:rPr>
          <w:rFonts w:ascii="Arial" w:hAnsi="Arial" w:cs="Arial"/>
          <w:b/>
        </w:rPr>
      </w:pPr>
    </w:p>
    <w:p w14:paraId="1F98E00E" w14:textId="63F23D93" w:rsidR="00C13A2B" w:rsidRDefault="00C13A2B">
      <w:pPr>
        <w:rPr>
          <w:rFonts w:ascii="Arial" w:hAnsi="Arial" w:cs="Arial"/>
          <w:b/>
        </w:rPr>
      </w:pPr>
      <w:r w:rsidRPr="00C13A2B">
        <w:rPr>
          <w:rFonts w:ascii="Arial" w:hAnsi="Arial" w:cs="Arial"/>
          <w:b/>
        </w:rPr>
        <w:t>The impact of this project on your selected theme:</w:t>
      </w:r>
    </w:p>
    <w:p w14:paraId="5F3118B3" w14:textId="7F248C09" w:rsidR="00FC5F5D" w:rsidRDefault="00FC5F5D">
      <w:pPr>
        <w:rPr>
          <w:rFonts w:ascii="Arial" w:hAnsi="Arial" w:cs="Arial"/>
          <w:b/>
        </w:rPr>
      </w:pPr>
      <w:r w:rsidRPr="007E4655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381D35EC" wp14:editId="0DEFBAD6">
                <wp:extent cx="6858000" cy="1415294"/>
                <wp:effectExtent l="0" t="0" r="19050" b="1397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152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113D21" w14:textId="7EB99877" w:rsidR="00FC5F5D" w:rsidRDefault="00C44A0E" w:rsidP="00FC5F5D">
                            <w:r>
                              <w:t>Due to</w:t>
                            </w:r>
                            <w:r w:rsidR="00425C9B">
                              <w:t xml:space="preserve"> insufficient air quality (AQ) monitoring stations in San Diego County</w:t>
                            </w:r>
                            <w:r>
                              <w:t xml:space="preserve">, finite, predictive, analytics are not </w:t>
                            </w:r>
                            <w:r w:rsidR="001F0EDA">
                              <w:t>feasible</w:t>
                            </w:r>
                            <w:r w:rsidR="00425C9B">
                              <w:t>.  Creation of a low-cost AQ sensor will enable localized AQ predictions</w:t>
                            </w:r>
                            <w:r w:rsidR="001F0EDA">
                              <w:t xml:space="preserve">.  This data will feed to a Hadoop cloud server where our near-real-time, supervised, machine learning algorithms will predict near-, mid-, and long-term AQ conditions.  This will expand available information about </w:t>
                            </w:r>
                            <w:r w:rsidR="00425C9B">
                              <w:t xml:space="preserve">our </w:t>
                            </w:r>
                            <w:r w:rsidR="001F0EDA">
                              <w:t xml:space="preserve">local </w:t>
                            </w:r>
                            <w:r w:rsidR="00425C9B">
                              <w:t>environment</w:t>
                            </w:r>
                            <w:r w:rsidR="001F0EDA">
                              <w:t xml:space="preserve"> and the air we breathe</w:t>
                            </w:r>
                            <w:r w:rsidR="00425C9B">
                              <w:t xml:space="preserve">.  We expect our </w:t>
                            </w:r>
                            <w:r w:rsidR="00FB3D25">
                              <w:t>hardware/software</w:t>
                            </w:r>
                            <w:r w:rsidR="001F0EDA">
                              <w:t xml:space="preserve"> platform</w:t>
                            </w:r>
                            <w:r w:rsidR="00425C9B">
                              <w:t xml:space="preserve"> to provide actionable information to reduce</w:t>
                            </w:r>
                            <w:r w:rsidR="001F0EDA">
                              <w:t xml:space="preserve"> childhood</w:t>
                            </w:r>
                            <w:r w:rsidR="00425C9B">
                              <w:t xml:space="preserve"> exposure to harmful pollutants</w:t>
                            </w:r>
                            <w:r w:rsidR="001F0EDA">
                              <w:t xml:space="preserve"> affecting cognitive learning</w:t>
                            </w:r>
                            <w:r w:rsidR="00425C9B">
                              <w:t xml:space="preserve">, as well as enable Smart City and commercial integrations to shift </w:t>
                            </w:r>
                            <w:r w:rsidR="001F0EDA">
                              <w:t xml:space="preserve">individual </w:t>
                            </w:r>
                            <w:proofErr w:type="spellStart"/>
                            <w:r w:rsidR="001F0EDA">
                              <w:t>behaviours</w:t>
                            </w:r>
                            <w:proofErr w:type="spellEnd"/>
                            <w:r w:rsidR="001F0EDA">
                              <w:t xml:space="preserve"> that adversely affect the environment.</w:t>
                            </w:r>
                          </w:p>
                          <w:p w14:paraId="5B62E684" w14:textId="77777777" w:rsidR="00FC5F5D" w:rsidRDefault="00FC5F5D" w:rsidP="00FC5F5D"/>
                          <w:p w14:paraId="7C323363" w14:textId="77777777" w:rsidR="00FC5F5D" w:rsidRDefault="00FC5F5D" w:rsidP="00FC5F5D"/>
                          <w:p w14:paraId="2CEA4A36" w14:textId="77777777" w:rsidR="00FC5F5D" w:rsidRDefault="00FC5F5D" w:rsidP="00FC5F5D"/>
                          <w:p w14:paraId="332DCD2A" w14:textId="77777777" w:rsidR="00FC5F5D" w:rsidRDefault="00FC5F5D" w:rsidP="00FC5F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1D35EC" id="_x0000_s1028" type="#_x0000_t202" style="width:540pt;height:11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">
                <v:textbox>
                  <w:txbxContent>
                    <w:p w14:paraId="27113D21" w14:textId="7EB99877" w:rsidR="00FC5F5D" w:rsidRDefault="00C44A0E" w:rsidP="00FC5F5D">
                      <w:r>
                        <w:t>Due to</w:t>
                      </w:r>
                      <w:r w:rsidR="00425C9B">
                        <w:t xml:space="preserve"> insufficient air quality (AQ) monitoring stations in San Diego County</w:t>
                      </w:r>
                      <w:r>
                        <w:t xml:space="preserve">, finite, predictive, analytics are not </w:t>
                      </w:r>
                      <w:r w:rsidR="001F0EDA">
                        <w:t>feasible</w:t>
                      </w:r>
                      <w:r w:rsidR="00425C9B">
                        <w:t>.  Creation of a low-cost AQ sensor will enable localized AQ predictions</w:t>
                      </w:r>
                      <w:r w:rsidR="001F0EDA">
                        <w:t xml:space="preserve">.  This data will feed to a Hadoop cloud server where our near-real-time, supervised, machine learning algorithms will predict near-, mid-, and long-term AQ conditions.  This will expand available information about </w:t>
                      </w:r>
                      <w:r w:rsidR="00425C9B">
                        <w:t xml:space="preserve">our </w:t>
                      </w:r>
                      <w:r w:rsidR="001F0EDA">
                        <w:t xml:space="preserve">local </w:t>
                      </w:r>
                      <w:r w:rsidR="00425C9B">
                        <w:t>environment</w:t>
                      </w:r>
                      <w:r w:rsidR="001F0EDA">
                        <w:t xml:space="preserve"> and the air we breathe</w:t>
                      </w:r>
                      <w:r w:rsidR="00425C9B">
                        <w:t xml:space="preserve">.  We expect our </w:t>
                      </w:r>
                      <w:r w:rsidR="00FB3D25">
                        <w:t>hardware/software</w:t>
                      </w:r>
                      <w:r w:rsidR="001F0EDA">
                        <w:t xml:space="preserve"> platform</w:t>
                      </w:r>
                      <w:r w:rsidR="00425C9B">
                        <w:t xml:space="preserve"> to provide actionable information to reduce</w:t>
                      </w:r>
                      <w:r w:rsidR="001F0EDA">
                        <w:t xml:space="preserve"> childhood</w:t>
                      </w:r>
                      <w:r w:rsidR="00425C9B">
                        <w:t xml:space="preserve"> exposure to harmful pollutants</w:t>
                      </w:r>
                      <w:r w:rsidR="001F0EDA">
                        <w:t xml:space="preserve"> affecting cognitive learning</w:t>
                      </w:r>
                      <w:r w:rsidR="00425C9B">
                        <w:t xml:space="preserve">, as well as enable Smart City and commercial integrations to shift </w:t>
                      </w:r>
                      <w:r w:rsidR="001F0EDA">
                        <w:t xml:space="preserve">individual </w:t>
                      </w:r>
                      <w:proofErr w:type="spellStart"/>
                      <w:r w:rsidR="001F0EDA">
                        <w:t>behaviours</w:t>
                      </w:r>
                      <w:proofErr w:type="spellEnd"/>
                      <w:r w:rsidR="001F0EDA">
                        <w:t xml:space="preserve"> that adversely affect the environment.</w:t>
                      </w:r>
                    </w:p>
                    <w:p w14:paraId="5B62E684" w14:textId="77777777" w:rsidR="00FC5F5D" w:rsidRDefault="00FC5F5D" w:rsidP="00FC5F5D"/>
                    <w:p w14:paraId="7C323363" w14:textId="77777777" w:rsidR="00FC5F5D" w:rsidRDefault="00FC5F5D" w:rsidP="00FC5F5D"/>
                    <w:p w14:paraId="2CEA4A36" w14:textId="77777777" w:rsidR="00FC5F5D" w:rsidRDefault="00FC5F5D" w:rsidP="00FC5F5D"/>
                    <w:p w14:paraId="332DCD2A" w14:textId="77777777" w:rsidR="00FC5F5D" w:rsidRDefault="00FC5F5D" w:rsidP="00FC5F5D"/>
                  </w:txbxContent>
                </v:textbox>
                <w10:anchorlock/>
              </v:shape>
            </w:pict>
          </mc:Fallback>
        </mc:AlternateContent>
      </w:r>
    </w:p>
    <w:p w14:paraId="09F89CDF" w14:textId="77777777" w:rsidR="00FC5F5D" w:rsidRPr="00C13A2B" w:rsidRDefault="00FC5F5D">
      <w:pPr>
        <w:rPr>
          <w:rFonts w:ascii="Arial" w:hAnsi="Arial" w:cs="Arial"/>
          <w:b/>
        </w:rPr>
      </w:pPr>
    </w:p>
    <w:p w14:paraId="34C169E6" w14:textId="5481F12C" w:rsidR="00600334" w:rsidRDefault="00C13A2B" w:rsidP="00C13A2B">
      <w:pPr>
        <w:rPr>
          <w:rFonts w:ascii="Arial" w:hAnsi="Arial" w:cs="Arial"/>
          <w:b/>
        </w:rPr>
      </w:pPr>
      <w:r w:rsidRPr="00C13A2B">
        <w:rPr>
          <w:rFonts w:ascii="Arial" w:hAnsi="Arial" w:cs="Arial"/>
          <w:b/>
        </w:rPr>
        <w:t>The next steps needed to launch the project:</w:t>
      </w:r>
    </w:p>
    <w:p w14:paraId="180E0B7D" w14:textId="1C95F402" w:rsidR="00FC5F5D" w:rsidRDefault="00FC5F5D" w:rsidP="00C13A2B">
      <w:pPr>
        <w:rPr>
          <w:rFonts w:ascii="Arial" w:hAnsi="Arial" w:cs="Arial"/>
          <w:b/>
        </w:rPr>
      </w:pPr>
      <w:r w:rsidRPr="007E4655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3FBEAEFE" wp14:editId="75688A8C">
                <wp:extent cx="6858000" cy="2287489"/>
                <wp:effectExtent l="0" t="0" r="19050" b="17780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22874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E9EB6" w14:textId="4AD02DC6" w:rsidR="00425C9B" w:rsidRDefault="00425C9B" w:rsidP="00FC5F5D">
                            <w:r>
                              <w:t>Our prototype device</w:t>
                            </w:r>
                            <w:r w:rsidR="001F0EDA">
                              <w:t>, which is</w:t>
                            </w:r>
                            <w:r>
                              <w:t xml:space="preserve"> based upon</w:t>
                            </w:r>
                            <w:r w:rsidR="001F0EDA">
                              <w:t xml:space="preserve"> an</w:t>
                            </w:r>
                            <w:r>
                              <w:t xml:space="preserve"> open-source model</w:t>
                            </w:r>
                            <w:r w:rsidR="001F0EDA">
                              <w:t>,</w:t>
                            </w:r>
                            <w:r>
                              <w:t xml:space="preserve"> is running </w:t>
                            </w:r>
                            <w:r w:rsidR="001F0EDA">
                              <w:t xml:space="preserve">to a cloud feed with responsive web interface.  For our next phase, we have begun working with </w:t>
                            </w:r>
                            <w:r>
                              <w:t xml:space="preserve">a physicist and retired Vice President of Digital/Analog Microelectronic Design Engineering to develop a low-cost, impact and water-resistant, PCB with PM2.5 sensor, GPS, and solar charging.  </w:t>
                            </w:r>
                            <w:r w:rsidR="001F0EDA">
                              <w:t>O</w:t>
                            </w:r>
                            <w:r>
                              <w:t xml:space="preserve">ur </w:t>
                            </w:r>
                            <w:r w:rsidR="001F0EDA">
                              <w:t xml:space="preserve">cost-effective </w:t>
                            </w:r>
                            <w:r>
                              <w:t xml:space="preserve">price point will </w:t>
                            </w:r>
                            <w:r w:rsidR="001F0EDA">
                              <w:t>disrupt the existing device market and provide greater services through our supervised machine learning algorithms.  We anticipate Phase 2 to be a local, government, roll-out; Phase 3 expands to residential/commercial locations; and Phase 4 will scale up beyond San Diego County.</w:t>
                            </w:r>
                          </w:p>
                          <w:p w14:paraId="73D40874" w14:textId="67663BDE" w:rsidR="00FC5F5D" w:rsidRDefault="00425C9B" w:rsidP="00FC5F5D">
                            <w:r>
                              <w:t xml:space="preserve">In addition to the Smart City and Smart Environment impacts of this business, we are also integrating </w:t>
                            </w:r>
                            <w:r w:rsidR="001F0EDA">
                              <w:t>with</w:t>
                            </w:r>
                            <w:r>
                              <w:t xml:space="preserve"> a joint research venture between UC San Diego School of Medicine and National University Business Analytics to provide geospatial statistics </w:t>
                            </w:r>
                            <w:r w:rsidR="001F0EDA">
                              <w:t>targeting</w:t>
                            </w:r>
                            <w:r>
                              <w:t xml:space="preserve"> distinct San Diego sub-populations for outreach to reduce asthma hospitalizations</w:t>
                            </w:r>
                            <w:r w:rsidR="001F0EDA">
                              <w:t xml:space="preserve"> and </w:t>
                            </w:r>
                            <w:r>
                              <w:t>mortality.</w:t>
                            </w:r>
                          </w:p>
                          <w:p w14:paraId="285548C5" w14:textId="77777777" w:rsidR="00FC5F5D" w:rsidRDefault="00FC5F5D" w:rsidP="00FC5F5D"/>
                          <w:p w14:paraId="6AD58681" w14:textId="77777777" w:rsidR="00FC5F5D" w:rsidRDefault="00FC5F5D" w:rsidP="00FC5F5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BEAEFE" id="_x0000_s1029" type="#_x0000_t202" style="width:540pt;height:180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">
                <v:textbox>
                  <w:txbxContent>
                    <w:p w14:paraId="22DE9EB6" w14:textId="4AD02DC6" w:rsidR="00425C9B" w:rsidRDefault="00425C9B" w:rsidP="00FC5F5D">
                      <w:r>
                        <w:t>Our prototype device</w:t>
                      </w:r>
                      <w:r w:rsidR="001F0EDA">
                        <w:t>, which is</w:t>
                      </w:r>
                      <w:r>
                        <w:t xml:space="preserve"> based upon</w:t>
                      </w:r>
                      <w:r w:rsidR="001F0EDA">
                        <w:t xml:space="preserve"> an</w:t>
                      </w:r>
                      <w:r>
                        <w:t xml:space="preserve"> open-source model</w:t>
                      </w:r>
                      <w:r w:rsidR="001F0EDA">
                        <w:t>,</w:t>
                      </w:r>
                      <w:r>
                        <w:t xml:space="preserve"> is running </w:t>
                      </w:r>
                      <w:r w:rsidR="001F0EDA">
                        <w:t xml:space="preserve">to a cloud feed with responsive web interface.  For our next phase, we have begun working with </w:t>
                      </w:r>
                      <w:r>
                        <w:t xml:space="preserve">a physicist and retired Vice President of Digital/Analog Microelectronic Design Engineering to develop a low-cost, impact and water-resistant, PCB with PM2.5 sensor, GPS, and solar charging.  </w:t>
                      </w:r>
                      <w:r w:rsidR="001F0EDA">
                        <w:t>O</w:t>
                      </w:r>
                      <w:r>
                        <w:t xml:space="preserve">ur </w:t>
                      </w:r>
                      <w:r w:rsidR="001F0EDA">
                        <w:t xml:space="preserve">cost-effective </w:t>
                      </w:r>
                      <w:r>
                        <w:t xml:space="preserve">price point will </w:t>
                      </w:r>
                      <w:r w:rsidR="001F0EDA">
                        <w:t>disrupt the existing device market and provide greater services through our supervised machine learning algorithms.  We anticipate Phase 2 to be a local, government, roll-out; Phase 3 expands to residential/commercial locations; and Phase 4 will scale up beyond San Diego County.</w:t>
                      </w:r>
                    </w:p>
                    <w:p w14:paraId="73D40874" w14:textId="67663BDE" w:rsidR="00FC5F5D" w:rsidRDefault="00425C9B" w:rsidP="00FC5F5D">
                      <w:r>
                        <w:t xml:space="preserve">In addition to the Smart City and Smart Environment impacts of this business, we are also integrating </w:t>
                      </w:r>
                      <w:r w:rsidR="001F0EDA">
                        <w:t>with</w:t>
                      </w:r>
                      <w:r>
                        <w:t xml:space="preserve"> a joint research venture between UC San Diego School of Medicine and National University Business Analytics to provide geospatial statistics </w:t>
                      </w:r>
                      <w:r w:rsidR="001F0EDA">
                        <w:t>targeting</w:t>
                      </w:r>
                      <w:r>
                        <w:t xml:space="preserve"> distinct San Diego sub-populations for outreach to reduce asthma hospitalizations</w:t>
                      </w:r>
                      <w:r w:rsidR="001F0EDA">
                        <w:t xml:space="preserve"> and </w:t>
                      </w:r>
                      <w:r>
                        <w:t>mortality.</w:t>
                      </w:r>
                    </w:p>
                    <w:p w14:paraId="285548C5" w14:textId="77777777" w:rsidR="00FC5F5D" w:rsidRDefault="00FC5F5D" w:rsidP="00FC5F5D"/>
                    <w:p w14:paraId="6AD58681" w14:textId="77777777" w:rsidR="00FC5F5D" w:rsidRDefault="00FC5F5D" w:rsidP="00FC5F5D"/>
                  </w:txbxContent>
                </v:textbox>
                <w10:anchorlock/>
              </v:shape>
            </w:pict>
          </mc:Fallback>
        </mc:AlternateContent>
      </w:r>
    </w:p>
    <w:p w14:paraId="131DA331" w14:textId="40DF6066" w:rsidR="00FC5F5D" w:rsidRDefault="00FC5F5D" w:rsidP="00C13A2B">
      <w:pPr>
        <w:rPr>
          <w:rFonts w:ascii="Arial" w:hAnsi="Arial" w:cs="Arial"/>
          <w:b/>
        </w:rPr>
      </w:pPr>
    </w:p>
    <w:p w14:paraId="0AC198C9" w14:textId="48977552" w:rsidR="00FC5F5D" w:rsidRPr="00C13A2B" w:rsidRDefault="00FC5F5D" w:rsidP="00C13A2B">
      <w:pPr>
        <w:rPr>
          <w:rFonts w:ascii="Arial" w:hAnsi="Arial" w:cs="Arial"/>
          <w:b/>
        </w:rPr>
      </w:pPr>
    </w:p>
    <w:sectPr w:rsidR="00FC5F5D" w:rsidRPr="00C13A2B" w:rsidSect="00C13A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MjO0sDA3MjY3NjRW0lEKTi0uzszPAykwrgUAm1abQSwAAAA="/>
  </w:docVars>
  <w:rsids>
    <w:rsidRoot w:val="00011A8C"/>
    <w:rsid w:val="00011A8C"/>
    <w:rsid w:val="000C3F26"/>
    <w:rsid w:val="000E6FE7"/>
    <w:rsid w:val="001F0EDA"/>
    <w:rsid w:val="00275441"/>
    <w:rsid w:val="00317304"/>
    <w:rsid w:val="00425C9B"/>
    <w:rsid w:val="00543ED8"/>
    <w:rsid w:val="005C4CDE"/>
    <w:rsid w:val="00600334"/>
    <w:rsid w:val="00A433A6"/>
    <w:rsid w:val="00A853FD"/>
    <w:rsid w:val="00AE3E0A"/>
    <w:rsid w:val="00AE63FB"/>
    <w:rsid w:val="00B10CE9"/>
    <w:rsid w:val="00C13A2B"/>
    <w:rsid w:val="00C44A0E"/>
    <w:rsid w:val="00ED3E4C"/>
    <w:rsid w:val="00ED58BC"/>
    <w:rsid w:val="00FB3D25"/>
    <w:rsid w:val="00FC5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417BE"/>
  <w15:chartTrackingRefBased/>
  <w15:docId w15:val="{D1E3BB45-72C6-4C37-AEA7-E9B46D60E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1A8C"/>
    <w:pPr>
      <w:spacing w:after="0" w:line="240" w:lineRule="auto"/>
    </w:pPr>
    <w:rPr>
      <w:rFonts w:ascii="Calibri" w:eastAsia="Calibri" w:hAnsi="Calibri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5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88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2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7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35</Words>
  <Characters>191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sushi Nara</dc:creator>
  <cp:keywords/>
  <dc:description/>
  <cp:lastModifiedBy>Matthew Vanderbilt</cp:lastModifiedBy>
  <cp:revision>5</cp:revision>
  <dcterms:created xsi:type="dcterms:W3CDTF">2019-03-16T16:36:00Z</dcterms:created>
  <dcterms:modified xsi:type="dcterms:W3CDTF">2019-03-16T16:49:00Z</dcterms:modified>
</cp:coreProperties>
</file>